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F20D6" w14:textId="66827E59" w:rsidR="00814CAB" w:rsidRPr="00870B3E" w:rsidRDefault="00581012" w:rsidP="002E3813">
      <w:pPr>
        <w:pStyle w:val="Heading1"/>
      </w:pPr>
      <w:r w:rsidRPr="00870B3E">
        <w:t xml:space="preserve">CYB </w:t>
      </w:r>
      <w:r w:rsidR="3E3F0829" w:rsidRPr="00870B3E">
        <w:t>300</w:t>
      </w:r>
      <w:r w:rsidRPr="00870B3E">
        <w:t xml:space="preserve"> </w:t>
      </w:r>
      <w:r w:rsidR="00CB72E4" w:rsidRPr="00870B3E">
        <w:t xml:space="preserve">Module </w:t>
      </w:r>
      <w:r w:rsidR="00859E60" w:rsidRPr="00870B3E">
        <w:t>Four</w:t>
      </w:r>
      <w:r w:rsidR="00CB72E4" w:rsidRPr="00870B3E">
        <w:t xml:space="preserve"> </w:t>
      </w:r>
      <w:r w:rsidR="6356ED35" w:rsidRPr="00870B3E">
        <w:t xml:space="preserve">Practice </w:t>
      </w:r>
      <w:r w:rsidR="00CB72E4" w:rsidRPr="00870B3E">
        <w:t xml:space="preserve">Lab </w:t>
      </w:r>
      <w:r w:rsidR="00E94847" w:rsidRPr="002E3813">
        <w:t>Worksheet</w:t>
      </w:r>
      <w:r w:rsidR="4092F7D9" w:rsidRPr="00870B3E">
        <w:t xml:space="preserve"> One</w:t>
      </w:r>
    </w:p>
    <w:p w14:paraId="536B7301" w14:textId="77777777" w:rsidR="00581012" w:rsidRPr="00A23603" w:rsidRDefault="00581012" w:rsidP="002E3813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7FD36444" w14:textId="4D7673AC" w:rsidR="2E2134AE" w:rsidRDefault="2E2134AE" w:rsidP="002E3813">
      <w:pPr>
        <w:suppressAutoHyphens/>
        <w:spacing w:line="240" w:lineRule="auto"/>
        <w:rPr>
          <w:rFonts w:ascii="Calibri" w:eastAsia="Calibri" w:hAnsi="Calibri" w:cs="Calibri"/>
          <w:lang w:val="en-US"/>
        </w:rPr>
      </w:pPr>
      <w:r w:rsidRPr="39965202">
        <w:rPr>
          <w:rFonts w:ascii="Calibri" w:eastAsia="Calibri" w:hAnsi="Calibri" w:cs="Calibri"/>
          <w:color w:val="000000" w:themeColor="text1"/>
          <w:lang w:val="en-US"/>
        </w:rPr>
        <w:t xml:space="preserve">Complete this worksheet by replacing the bracketed phrases in the Response column with the relevant information. For all screenshots, </w:t>
      </w:r>
      <w:r w:rsidR="00870B3E">
        <w:rPr>
          <w:rFonts w:ascii="Calibri" w:eastAsia="Calibri" w:hAnsi="Calibri" w:cs="Calibri"/>
          <w:color w:val="000000" w:themeColor="text1"/>
          <w:lang w:val="en-US"/>
        </w:rPr>
        <w:t>i</w:t>
      </w:r>
      <w:r w:rsidRPr="39965202">
        <w:rPr>
          <w:rFonts w:ascii="Calibri" w:eastAsia="Calibri" w:hAnsi="Calibri" w:cs="Calibri"/>
          <w:color w:val="000000" w:themeColor="text1"/>
          <w:lang w:val="en-US"/>
        </w:rPr>
        <w:t>nclude your name in the command line.</w:t>
      </w:r>
    </w:p>
    <w:p w14:paraId="7E4579B9" w14:textId="77777777" w:rsidR="00581012" w:rsidRDefault="00581012" w:rsidP="002E3813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23679753" w14:textId="100977AD" w:rsidR="00814CAB" w:rsidRDefault="00581012" w:rsidP="002E3813">
      <w:pPr>
        <w:pStyle w:val="Heading2"/>
      </w:pPr>
      <w:r>
        <w:t xml:space="preserve">Lab: </w:t>
      </w:r>
      <w:r w:rsidR="59C7CDE1">
        <w:t xml:space="preserve">Certification Configuration and </w:t>
      </w:r>
      <w:r w:rsidR="59C7CDE1" w:rsidRPr="002E3813">
        <w:t>Management</w:t>
      </w:r>
    </w:p>
    <w:p w14:paraId="094916B5" w14:textId="3CB4B565" w:rsidR="00870B3E" w:rsidRPr="00870B3E" w:rsidRDefault="00870B3E" w:rsidP="002E3813">
      <w:pPr>
        <w:pStyle w:val="Heading2"/>
      </w:pPr>
      <w:r w:rsidRPr="00870B3E">
        <w:t>Exercise 1: Enable Certificate-</w:t>
      </w:r>
      <w:r w:rsidR="00515164">
        <w:t>B</w:t>
      </w:r>
      <w:r w:rsidRPr="00870B3E">
        <w:t>ased Authentication</w:t>
      </w:r>
    </w:p>
    <w:tbl>
      <w:tblPr>
        <w:tblStyle w:val="TableGrid"/>
        <w:tblW w:w="954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12"/>
        <w:gridCol w:w="7928"/>
      </w:tblGrid>
      <w:tr w:rsidR="752DC769" w14:paraId="019F2411" w14:textId="77777777" w:rsidTr="00B13F65">
        <w:trPr>
          <w:cantSplit/>
          <w:tblHeader/>
        </w:trPr>
        <w:tc>
          <w:tcPr>
            <w:tcW w:w="16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06E2C3BE" w14:textId="3167BB19" w:rsidR="752DC769" w:rsidRDefault="752DC769" w:rsidP="002E381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A6CB7BA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792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27615840" w14:textId="4BDF59A6" w:rsidR="752DC769" w:rsidRDefault="752DC769" w:rsidP="002E381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752DC769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752DC769" w14:paraId="51AB7DF7" w14:textId="77777777" w:rsidTr="00B13F65">
        <w:trPr>
          <w:cantSplit/>
          <w:trHeight w:val="5367"/>
        </w:trPr>
        <w:tc>
          <w:tcPr>
            <w:tcW w:w="16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6ADF8B77" w14:textId="6DB7BA58" w:rsidR="752DC769" w:rsidRDefault="1CFBC494" w:rsidP="002E381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13EBC610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>ask 1</w:t>
            </w:r>
            <w:r w:rsidR="397FBEE1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13EBC610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3E8580D0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Take a screenshot of </w:t>
            </w:r>
            <w:r w:rsidR="13EBC610" w:rsidRPr="4B5772F7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step </w:t>
            </w:r>
            <w:r w:rsidR="0B871F06" w:rsidRPr="4B5772F7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7</w:t>
            </w:r>
            <w:r w:rsidR="13EBC610" w:rsidRPr="4B5772F7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 </w:t>
            </w:r>
            <w:r w:rsidR="13EBC610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>show</w:t>
            </w:r>
            <w:r w:rsidR="7E4D7FE7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13EBC610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</w:t>
            </w:r>
            <w:r w:rsidR="296F69A1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>sh active and running</w:t>
            </w:r>
            <w:r w:rsidR="70ADAD7C" w:rsidRPr="4B5772F7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in the command line.</w:t>
            </w:r>
          </w:p>
        </w:tc>
        <w:tc>
          <w:tcPr>
            <w:tcW w:w="792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571456CC" w14:textId="691BFF18" w:rsidR="7F1C1C07" w:rsidRDefault="00B13F65" w:rsidP="002E3813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72163879" wp14:editId="5087C87A">
                  <wp:extent cx="5348915" cy="3340100"/>
                  <wp:effectExtent l="0" t="0" r="0" b="0"/>
                  <wp:docPr id="1966056879" name="Picture 1" descr="A computer screen with white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6056879" name="Picture 1" descr="A computer screen with white text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3848" cy="3361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3AC22D" w14:textId="77777777" w:rsidR="00870B3E" w:rsidRDefault="00870B3E" w:rsidP="002E3813">
      <w:pPr>
        <w:suppressAutoHyphens/>
        <w:spacing w:line="240" w:lineRule="auto"/>
      </w:pPr>
    </w:p>
    <w:p w14:paraId="1B1DDF26" w14:textId="2515ED82" w:rsidR="00870B3E" w:rsidRDefault="00870B3E" w:rsidP="002E3813">
      <w:pPr>
        <w:pStyle w:val="Heading2"/>
      </w:pPr>
      <w:r w:rsidRPr="00870B3E">
        <w:t>Exercise 2: Configure Server Keys SSH Certificates for Authentication</w:t>
      </w:r>
    </w:p>
    <w:tbl>
      <w:tblPr>
        <w:tblStyle w:val="TableGrid"/>
        <w:tblW w:w="9799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12"/>
        <w:gridCol w:w="8187"/>
      </w:tblGrid>
      <w:tr w:rsidR="00B829D2" w14:paraId="552AC971" w14:textId="77777777" w:rsidTr="00B13F65">
        <w:trPr>
          <w:cantSplit/>
          <w:trHeight w:val="469"/>
          <w:tblHeader/>
        </w:trPr>
        <w:tc>
          <w:tcPr>
            <w:tcW w:w="16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0DD21CA3" w14:textId="77777777" w:rsidR="00B829D2" w:rsidRDefault="00B829D2" w:rsidP="002E381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A6CB7BA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818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50A14040" w14:textId="77777777" w:rsidR="00B829D2" w:rsidRDefault="00B829D2" w:rsidP="002E381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752DC769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752DC769" w14:paraId="498021A4" w14:textId="77777777" w:rsidTr="00B13F65">
        <w:trPr>
          <w:cantSplit/>
          <w:trHeight w:val="3918"/>
          <w:tblHeader/>
        </w:trPr>
        <w:tc>
          <w:tcPr>
            <w:tcW w:w="161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107E9923" w14:textId="65E5482E" w:rsidR="752DC769" w:rsidRDefault="66F6A99F" w:rsidP="002E3813">
            <w:pPr>
              <w:suppressAutoHyphens/>
              <w:rPr>
                <w:rFonts w:ascii="Calibri" w:eastAsia="Calibri" w:hAnsi="Calibri" w:cs="Calibri"/>
                <w:lang w:val="en-US"/>
              </w:rPr>
            </w:pPr>
            <w:r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13EBC610"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>ask 2</w:t>
            </w:r>
            <w:r w:rsidR="472E0ECF"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>: Take a screenshot of</w:t>
            </w:r>
            <w:r w:rsidR="13CD5339"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13CD5339" w:rsidRPr="3FB08EFC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13EBC610" w:rsidRPr="3FB08EFC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tep </w:t>
            </w:r>
            <w:r w:rsidR="1A5A50C0" w:rsidRPr="3FB08EFC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6</w:t>
            </w:r>
            <w:r w:rsidR="13EBC610"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</w:t>
            </w:r>
            <w:r w:rsidR="13F19C8B"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13EBC610"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</w:t>
            </w:r>
            <w:r w:rsidR="016A16AD"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>ssh update and new key installation</w:t>
            </w:r>
            <w:r w:rsidR="36868BD1" w:rsidRPr="3FB08EFC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in the command line.</w:t>
            </w:r>
          </w:p>
        </w:tc>
        <w:tc>
          <w:tcPr>
            <w:tcW w:w="818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90" w:type="dxa"/>
              <w:right w:w="90" w:type="dxa"/>
            </w:tcMar>
          </w:tcPr>
          <w:p w14:paraId="57CAC9B9" w14:textId="2149E633" w:rsidR="752DC769" w:rsidRDefault="00B13F65" w:rsidP="002E3813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2B1101E1" wp14:editId="594F63EC">
                  <wp:extent cx="5883958" cy="2527300"/>
                  <wp:effectExtent l="0" t="0" r="0" b="0"/>
                  <wp:docPr id="1036529605" name="Picture 2" descr="A computer screen with white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529605" name="Picture 2" descr="A computer screen with white tex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8387" cy="2537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7525B6" w14:textId="7C5D73D8" w:rsidR="07ACA547" w:rsidRDefault="07ACA547" w:rsidP="002E3813">
      <w:pPr>
        <w:suppressAutoHyphens/>
        <w:spacing w:line="240" w:lineRule="auto"/>
        <w:rPr>
          <w:rFonts w:ascii="Calibri" w:eastAsia="Calibri" w:hAnsi="Calibri" w:cs="Calibri"/>
          <w:lang w:val="en-US"/>
        </w:rPr>
      </w:pPr>
    </w:p>
    <w:sectPr w:rsidR="07ACA547" w:rsidSect="00D723A0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2D4B0" w14:textId="77777777" w:rsidR="006F4E66" w:rsidRDefault="006F4E66" w:rsidP="00581012">
      <w:pPr>
        <w:spacing w:line="240" w:lineRule="auto"/>
      </w:pPr>
      <w:r>
        <w:separator/>
      </w:r>
    </w:p>
  </w:endnote>
  <w:endnote w:type="continuationSeparator" w:id="0">
    <w:p w14:paraId="6D83FBB0" w14:textId="77777777" w:rsidR="006F4E66" w:rsidRDefault="006F4E66" w:rsidP="005810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25D2E" w14:textId="77777777" w:rsidR="006F4E66" w:rsidRDefault="006F4E66" w:rsidP="00581012">
      <w:pPr>
        <w:spacing w:line="240" w:lineRule="auto"/>
      </w:pPr>
      <w:r>
        <w:separator/>
      </w:r>
    </w:p>
  </w:footnote>
  <w:footnote w:type="continuationSeparator" w:id="0">
    <w:p w14:paraId="6D43E0DE" w14:textId="77777777" w:rsidR="006F4E66" w:rsidRDefault="006F4E66" w:rsidP="005810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6D04A" w14:textId="77777777" w:rsidR="00581012" w:rsidRPr="00581012" w:rsidRDefault="00581012" w:rsidP="00581012">
    <w:pPr>
      <w:spacing w:after="200"/>
      <w:contextualSpacing w:val="0"/>
      <w:jc w:val="center"/>
    </w:pPr>
    <w:r w:rsidRPr="00312C16">
      <w:rPr>
        <w:noProof/>
        <w:lang w:val="en-US"/>
      </w:rPr>
      <w:drawing>
        <wp:inline distT="0" distB="0" distL="0" distR="0" wp14:anchorId="1907FD7B" wp14:editId="18E0EDE7">
          <wp:extent cx="2743200" cy="409575"/>
          <wp:effectExtent l="0" t="0" r="0" b="9525"/>
          <wp:docPr id="1" name="image2.jpg" descr="Logo of SNH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 descr="Logo of SNHU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3NDM1tzA3MrOwMLRU0lEKTi0uzszPAykwqgUAWM6uNiwAAAA="/>
  </w:docVars>
  <w:rsids>
    <w:rsidRoot w:val="00814CAB"/>
    <w:rsid w:val="00002741"/>
    <w:rsid w:val="0003096F"/>
    <w:rsid w:val="000F3EC3"/>
    <w:rsid w:val="00135109"/>
    <w:rsid w:val="001C5FC9"/>
    <w:rsid w:val="00241D2B"/>
    <w:rsid w:val="002A11D9"/>
    <w:rsid w:val="002A2BD6"/>
    <w:rsid w:val="002E3813"/>
    <w:rsid w:val="003118DE"/>
    <w:rsid w:val="0032CDE6"/>
    <w:rsid w:val="003B0E6C"/>
    <w:rsid w:val="003F6892"/>
    <w:rsid w:val="00407E70"/>
    <w:rsid w:val="004418B8"/>
    <w:rsid w:val="00447361"/>
    <w:rsid w:val="00486709"/>
    <w:rsid w:val="00493FC7"/>
    <w:rsid w:val="004A2FA1"/>
    <w:rsid w:val="00515164"/>
    <w:rsid w:val="00542EBF"/>
    <w:rsid w:val="00581012"/>
    <w:rsid w:val="0058554B"/>
    <w:rsid w:val="005A6202"/>
    <w:rsid w:val="005E733C"/>
    <w:rsid w:val="006015A6"/>
    <w:rsid w:val="00613398"/>
    <w:rsid w:val="00643E89"/>
    <w:rsid w:val="00663334"/>
    <w:rsid w:val="006A1629"/>
    <w:rsid w:val="006C04D3"/>
    <w:rsid w:val="006C7B61"/>
    <w:rsid w:val="006F4E66"/>
    <w:rsid w:val="00754B7D"/>
    <w:rsid w:val="007702E8"/>
    <w:rsid w:val="007A2025"/>
    <w:rsid w:val="00800311"/>
    <w:rsid w:val="00807EF2"/>
    <w:rsid w:val="00814CAB"/>
    <w:rsid w:val="0084595F"/>
    <w:rsid w:val="00859E60"/>
    <w:rsid w:val="00870B3E"/>
    <w:rsid w:val="008B0076"/>
    <w:rsid w:val="00920B1F"/>
    <w:rsid w:val="00981CC5"/>
    <w:rsid w:val="009A7C1B"/>
    <w:rsid w:val="00A23603"/>
    <w:rsid w:val="00B13F65"/>
    <w:rsid w:val="00B14856"/>
    <w:rsid w:val="00B17F93"/>
    <w:rsid w:val="00B829D2"/>
    <w:rsid w:val="00B9293C"/>
    <w:rsid w:val="00BD0DFF"/>
    <w:rsid w:val="00BE789B"/>
    <w:rsid w:val="00BF5C06"/>
    <w:rsid w:val="00BF5C85"/>
    <w:rsid w:val="00C46030"/>
    <w:rsid w:val="00C8438F"/>
    <w:rsid w:val="00CB2A24"/>
    <w:rsid w:val="00CB72E4"/>
    <w:rsid w:val="00CC3E83"/>
    <w:rsid w:val="00CF44AD"/>
    <w:rsid w:val="00D12A75"/>
    <w:rsid w:val="00D16F2F"/>
    <w:rsid w:val="00D34FF8"/>
    <w:rsid w:val="00D5697B"/>
    <w:rsid w:val="00D723A0"/>
    <w:rsid w:val="00DF6C48"/>
    <w:rsid w:val="00E94847"/>
    <w:rsid w:val="00EA6872"/>
    <w:rsid w:val="00ED13FD"/>
    <w:rsid w:val="00F7200C"/>
    <w:rsid w:val="00F8795E"/>
    <w:rsid w:val="00FD45EA"/>
    <w:rsid w:val="016A16AD"/>
    <w:rsid w:val="049858D6"/>
    <w:rsid w:val="056C7AFB"/>
    <w:rsid w:val="065F19D2"/>
    <w:rsid w:val="07ACA547"/>
    <w:rsid w:val="0AF11B08"/>
    <w:rsid w:val="0B871F06"/>
    <w:rsid w:val="0E1D6BC6"/>
    <w:rsid w:val="0F041AFA"/>
    <w:rsid w:val="0F2B8991"/>
    <w:rsid w:val="0FA600BD"/>
    <w:rsid w:val="0FDBED3F"/>
    <w:rsid w:val="10F93F49"/>
    <w:rsid w:val="110D807C"/>
    <w:rsid w:val="11807496"/>
    <w:rsid w:val="127F83BB"/>
    <w:rsid w:val="13628AC5"/>
    <w:rsid w:val="13CD5339"/>
    <w:rsid w:val="13EBC610"/>
    <w:rsid w:val="13F19C8B"/>
    <w:rsid w:val="16EF5917"/>
    <w:rsid w:val="18088093"/>
    <w:rsid w:val="1A5A50C0"/>
    <w:rsid w:val="1B04B678"/>
    <w:rsid w:val="1BEF886A"/>
    <w:rsid w:val="1CFBC494"/>
    <w:rsid w:val="202D2E90"/>
    <w:rsid w:val="21C9686F"/>
    <w:rsid w:val="226BF4EA"/>
    <w:rsid w:val="232C7A1C"/>
    <w:rsid w:val="23A3C239"/>
    <w:rsid w:val="249CE641"/>
    <w:rsid w:val="25577E60"/>
    <w:rsid w:val="2638E109"/>
    <w:rsid w:val="268DB978"/>
    <w:rsid w:val="2787680C"/>
    <w:rsid w:val="279AD350"/>
    <w:rsid w:val="27CC88D7"/>
    <w:rsid w:val="286C4BE0"/>
    <w:rsid w:val="296F69A1"/>
    <w:rsid w:val="29F365B0"/>
    <w:rsid w:val="2B2101E6"/>
    <w:rsid w:val="2B78EDE9"/>
    <w:rsid w:val="2C928B21"/>
    <w:rsid w:val="2D0161E3"/>
    <w:rsid w:val="2D0E1DC2"/>
    <w:rsid w:val="2D6B30C7"/>
    <w:rsid w:val="2E2134AE"/>
    <w:rsid w:val="2E547924"/>
    <w:rsid w:val="31E48977"/>
    <w:rsid w:val="33F64423"/>
    <w:rsid w:val="36868BD1"/>
    <w:rsid w:val="371B7C9C"/>
    <w:rsid w:val="37E1CCEE"/>
    <w:rsid w:val="397FBEE1"/>
    <w:rsid w:val="39965202"/>
    <w:rsid w:val="39F0053E"/>
    <w:rsid w:val="3DA5E6B9"/>
    <w:rsid w:val="3E3F0829"/>
    <w:rsid w:val="3E8580D0"/>
    <w:rsid w:val="3EAA88C2"/>
    <w:rsid w:val="3EF1EADB"/>
    <w:rsid w:val="3F385A7B"/>
    <w:rsid w:val="3F5FEB23"/>
    <w:rsid w:val="3F745A9B"/>
    <w:rsid w:val="3FB08EFC"/>
    <w:rsid w:val="4092F7D9"/>
    <w:rsid w:val="40D05748"/>
    <w:rsid w:val="410DD19A"/>
    <w:rsid w:val="41539190"/>
    <w:rsid w:val="41D44C0B"/>
    <w:rsid w:val="41E35666"/>
    <w:rsid w:val="43645A7F"/>
    <w:rsid w:val="44381AB7"/>
    <w:rsid w:val="445C5989"/>
    <w:rsid w:val="472E0ECF"/>
    <w:rsid w:val="485E77C3"/>
    <w:rsid w:val="49384847"/>
    <w:rsid w:val="4B5772F7"/>
    <w:rsid w:val="4D06CCE2"/>
    <w:rsid w:val="4D13DB38"/>
    <w:rsid w:val="4FAE683A"/>
    <w:rsid w:val="503E6DA4"/>
    <w:rsid w:val="547A7D61"/>
    <w:rsid w:val="55A84CB7"/>
    <w:rsid w:val="55BE4583"/>
    <w:rsid w:val="5608DF7A"/>
    <w:rsid w:val="560A88A6"/>
    <w:rsid w:val="56B9D139"/>
    <w:rsid w:val="56FF844A"/>
    <w:rsid w:val="577E44AA"/>
    <w:rsid w:val="5806CD59"/>
    <w:rsid w:val="59C7CDE1"/>
    <w:rsid w:val="59E7878C"/>
    <w:rsid w:val="5A6CB7BA"/>
    <w:rsid w:val="5ADA19AD"/>
    <w:rsid w:val="5BA0A9C5"/>
    <w:rsid w:val="5D7A0F90"/>
    <w:rsid w:val="61D81557"/>
    <w:rsid w:val="620D9D29"/>
    <w:rsid w:val="6356ED35"/>
    <w:rsid w:val="63C1E525"/>
    <w:rsid w:val="63FB054E"/>
    <w:rsid w:val="653AFB92"/>
    <w:rsid w:val="65DB365A"/>
    <w:rsid w:val="662A3825"/>
    <w:rsid w:val="66F6A99F"/>
    <w:rsid w:val="70ADAD7C"/>
    <w:rsid w:val="740005E1"/>
    <w:rsid w:val="74303696"/>
    <w:rsid w:val="752DC769"/>
    <w:rsid w:val="76F7CB6A"/>
    <w:rsid w:val="7B4950F8"/>
    <w:rsid w:val="7D46F495"/>
    <w:rsid w:val="7E4D7FE7"/>
    <w:rsid w:val="7E6E5A01"/>
    <w:rsid w:val="7F1C1C07"/>
    <w:rsid w:val="7F451981"/>
    <w:rsid w:val="7F5F73AD"/>
    <w:rsid w:val="7FADE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E255F"/>
  <w15:docId w15:val="{DD32968D-6B89-455F-B604-7DC534C0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2E3813"/>
    <w:pPr>
      <w:suppressAutoHyphens/>
      <w:spacing w:line="240" w:lineRule="auto"/>
      <w:jc w:val="center"/>
      <w:outlineLvl w:val="0"/>
    </w:pPr>
    <w:rPr>
      <w:rFonts w:ascii="Calibri" w:eastAsia="Calibri" w:hAnsi="Calibri" w:cs="Calibri"/>
      <w:b/>
      <w:color w:val="000000"/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rsid w:val="002E3813"/>
    <w:pPr>
      <w:suppressAutoHyphens/>
      <w:spacing w:line="240" w:lineRule="auto"/>
      <w:outlineLvl w:val="1"/>
    </w:pPr>
    <w:rPr>
      <w:rFonts w:ascii="Calibri" w:hAnsi="Calibri" w:cs="Calibri"/>
      <w:b/>
      <w:lang w:val="en-US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uiPriority w:val="99"/>
    <w:semiHidden/>
    <w:unhideWhenUsed/>
    <w:rsid w:val="0058101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12"/>
  </w:style>
  <w:style w:type="paragraph" w:styleId="Footer">
    <w:name w:val="footer"/>
    <w:basedOn w:val="Normal"/>
    <w:link w:val="Foot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12"/>
  </w:style>
  <w:style w:type="character" w:styleId="CommentReference">
    <w:name w:val="annotation reference"/>
    <w:basedOn w:val="DefaultParagraphFont"/>
    <w:uiPriority w:val="99"/>
    <w:semiHidden/>
    <w:unhideWhenUsed/>
    <w:rsid w:val="00FD4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5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5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5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E3813"/>
    <w:rPr>
      <w:rFonts w:ascii="Calibri" w:eastAsia="Calibri" w:hAnsi="Calibri" w:cs="Calibri"/>
      <w:b/>
      <w:color w:val="00000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5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4A0975-7C0E-4663-960A-CCF02C26D4C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792AA424-A886-4366-8AB6-A686823A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C47EF1-504E-4E5D-ACF2-9E5144E6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9</Words>
  <Characters>565</Characters>
  <Application>Microsoft Office Word</Application>
  <DocSecurity>0</DocSecurity>
  <Lines>4</Lines>
  <Paragraphs>1</Paragraphs>
  <ScaleCrop>false</ScaleCrop>
  <Company>SNHU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z</dc:creator>
  <cp:lastModifiedBy>Merren, Joshua</cp:lastModifiedBy>
  <cp:revision>5</cp:revision>
  <dcterms:created xsi:type="dcterms:W3CDTF">2024-04-27T18:36:00Z</dcterms:created>
  <dcterms:modified xsi:type="dcterms:W3CDTF">2024-07-2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104247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